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8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905662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5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5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34" w:name="fig:Seguridad.Lineabase.0.SIUapplicación"/>
      <w:r>
        <w:t xml:space="preserve">Figure 3: Diagram: Seguridad. Lineabase.0.SIU applicación</w:t>
      </w:r>
      <w:bookmarkEnd w:id="34"/>
    </w:p>
    <w:bookmarkEnd w:id="0"/>
    <w:bookmarkEnd w:id="35"/>
    <w:bookmarkStart w:id="37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6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6"/>
    <w:bookmarkEnd w:id="37"/>
    <w:bookmarkEnd w:id="3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40:26Z</dcterms:created>
  <dcterms:modified xsi:type="dcterms:W3CDTF">2023-10-21T18:4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